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58247" w14:textId="77777777" w:rsidR="00D92762" w:rsidRDefault="00D92762" w:rsidP="00D92762">
      <w:pPr>
        <w:jc w:val="center"/>
        <w:rPr>
          <w:b/>
          <w:bCs/>
        </w:rPr>
      </w:pPr>
      <w:r>
        <w:rPr>
          <w:b/>
          <w:bCs/>
        </w:rPr>
        <w:t>CSCS 366 – Introduction to Natural Language Processing</w:t>
      </w:r>
    </w:p>
    <w:p w14:paraId="73F39370" w14:textId="4730D534" w:rsidR="00D92762" w:rsidRDefault="00D92762" w:rsidP="00D9276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BC68BF4" wp14:editId="3AF3EFB3">
                <wp:simplePos x="0" y="0"/>
                <wp:positionH relativeFrom="column">
                  <wp:posOffset>45720</wp:posOffset>
                </wp:positionH>
                <wp:positionV relativeFrom="paragraph">
                  <wp:posOffset>468630</wp:posOffset>
                </wp:positionV>
                <wp:extent cx="6111240" cy="289560"/>
                <wp:effectExtent l="0" t="0" r="2286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7B232" w14:textId="77777777" w:rsidR="00D92762" w:rsidRDefault="00D92762" w:rsidP="00D92762">
                            <w:r>
                              <w:t>Total Marks: 5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Roll No.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C68B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6pt;margin-top:36.9pt;width:481.2pt;height:22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">
                <v:textbox>
                  <w:txbxContent>
                    <w:p w14:paraId="0597B232" w14:textId="77777777" w:rsidR="00D92762" w:rsidRDefault="00D92762" w:rsidP="00D92762">
                      <w:r>
                        <w:t>Total Marks: 5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 Roll No.__________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315C6">
        <w:t xml:space="preserve">Assignment </w:t>
      </w:r>
      <w:r>
        <w:t>2</w:t>
      </w:r>
      <w:r w:rsidRPr="00B315C6">
        <w:tab/>
      </w:r>
      <w:r w:rsidRPr="00B315C6">
        <w:tab/>
      </w:r>
      <w:r w:rsidRPr="00B315C6">
        <w:tab/>
      </w:r>
      <w:r w:rsidRPr="00B315C6">
        <w:tab/>
      </w:r>
      <w:r w:rsidRPr="00B315C6">
        <w:tab/>
      </w:r>
      <w:r w:rsidRPr="00B315C6">
        <w:tab/>
      </w:r>
      <w:r w:rsidRPr="00B315C6">
        <w:tab/>
        <w:t xml:space="preserve">Deadline: </w:t>
      </w:r>
      <w:r>
        <w:t>April 14</w:t>
      </w:r>
      <w:r>
        <w:rPr>
          <w:vertAlign w:val="superscript"/>
        </w:rPr>
        <w:t>th</w:t>
      </w:r>
      <w:r>
        <w:t xml:space="preserve"> </w:t>
      </w:r>
      <w:r w:rsidRPr="00B315C6">
        <w:t xml:space="preserve"> 11:59PM</w:t>
      </w:r>
    </w:p>
    <w:p w14:paraId="626C31FC" w14:textId="77777777" w:rsidR="00D92762" w:rsidRDefault="00D92762" w:rsidP="00D92762"/>
    <w:p w14:paraId="6D4EDEDB" w14:textId="77777777" w:rsidR="00D92762" w:rsidRDefault="00D92762">
      <w:pPr>
        <w:rPr>
          <w:lang w:val="en-US"/>
        </w:rPr>
      </w:pPr>
    </w:p>
    <w:p w14:paraId="76DDE334" w14:textId="77777777" w:rsidR="00D92762" w:rsidRDefault="00D92762">
      <w:pPr>
        <w:rPr>
          <w:lang w:val="en-US"/>
        </w:rPr>
      </w:pPr>
    </w:p>
    <w:p w14:paraId="7867CCC4" w14:textId="78AAF7B0" w:rsidR="00A802E7" w:rsidRDefault="0098605E">
      <w:pPr>
        <w:rPr>
          <w:rFonts w:eastAsiaTheme="minorEastAsia"/>
          <w:lang w:val="en-US"/>
        </w:rPr>
      </w:pPr>
      <w:r>
        <w:rPr>
          <w:lang w:val="en-US"/>
        </w:rPr>
        <w:t xml:space="preserve">You are given </w:t>
      </w:r>
      <w:r w:rsidRPr="00975A97">
        <w:rPr>
          <w:i/>
          <w:iCs/>
          <w:lang w:val="en-US"/>
        </w:rPr>
        <w:t>“</w:t>
      </w:r>
      <w:r w:rsidR="00747AD8" w:rsidRPr="00975A97">
        <w:rPr>
          <w:i/>
          <w:iCs/>
          <w:lang w:val="en-US"/>
        </w:rPr>
        <w:t>J. K. Rowling - Harry Potter 4 - The Goblet of Fire</w:t>
      </w:r>
      <w:r w:rsidRPr="00975A97">
        <w:rPr>
          <w:i/>
          <w:iCs/>
          <w:lang w:val="en-US"/>
        </w:rPr>
        <w:t>.txt”</w:t>
      </w:r>
      <w:r>
        <w:rPr>
          <w:lang w:val="en-US"/>
        </w:rPr>
        <w:t xml:space="preserve"> file. Write a python program that reads the file, takes value of </w:t>
      </w:r>
      <m:oMath>
        <m:r>
          <w:rPr>
            <w:rFonts w:ascii="Cambria Math" w:hAnsi="Cambria Math"/>
            <w:lang w:val="en-US"/>
          </w:rPr>
          <m:t>n</m:t>
        </m:r>
      </m:oMath>
      <w:r>
        <w:rPr>
          <w:rFonts w:eastAsiaTheme="minorEastAsia"/>
          <w:lang w:val="en-US"/>
        </w:rPr>
        <w:t xml:space="preserve"> and creates </w:t>
      </w:r>
      <m:oMath>
        <m:r>
          <w:rPr>
            <w:rFonts w:ascii="Cambria Math" w:eastAsiaTheme="minorEastAsia" w:hAnsi="Cambria Math"/>
            <w:lang w:val="en-US"/>
          </w:rPr>
          <m:t>n-</m:t>
        </m:r>
      </m:oMath>
      <w:r>
        <w:rPr>
          <w:rFonts w:eastAsiaTheme="minorEastAsia"/>
          <w:lang w:val="en-US"/>
        </w:rPr>
        <w:t>gram model. Make sure to convert all the words to lower casing. Do not use any other preprocessing (i.e, no stemming, no lemmatization, no stopwords removal). Then do the following:</w:t>
      </w:r>
    </w:p>
    <w:p w14:paraId="0BEB18C9" w14:textId="4FEFB574" w:rsidR="0098605E" w:rsidRDefault="0098605E" w:rsidP="0098605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</w:t>
      </w:r>
      <w:proofErr w:type="gramStart"/>
      <w:r>
        <w:rPr>
          <w:lang w:val="en-US"/>
        </w:rPr>
        <w:t>unigram</w:t>
      </w:r>
      <w:proofErr w:type="gramEnd"/>
      <w:r>
        <w:rPr>
          <w:lang w:val="en-US"/>
        </w:rPr>
        <w:t xml:space="preserve"> language model. Then generate 100 words using seed/first word “he” as </w:t>
      </w:r>
      <w:proofErr w:type="gramStart"/>
      <w:r>
        <w:rPr>
          <w:lang w:val="en-US"/>
        </w:rPr>
        <w:t>input</w:t>
      </w:r>
      <w:proofErr w:type="gramEnd"/>
    </w:p>
    <w:p w14:paraId="38F118EB" w14:textId="742469E3" w:rsidR="0098605E" w:rsidRDefault="0098605E" w:rsidP="0098605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</w:t>
      </w:r>
      <w:proofErr w:type="gramStart"/>
      <w:r>
        <w:rPr>
          <w:lang w:val="en-US"/>
        </w:rPr>
        <w:t>bigram</w:t>
      </w:r>
      <w:proofErr w:type="gramEnd"/>
      <w:r>
        <w:rPr>
          <w:lang w:val="en-US"/>
        </w:rPr>
        <w:t xml:space="preserve"> language model. Then generate 100 words using seed/first words “</w:t>
      </w:r>
      <w:r w:rsidRPr="0098605E">
        <w:rPr>
          <w:lang w:val="en-US"/>
        </w:rPr>
        <w:t>He had</w:t>
      </w:r>
      <w:r>
        <w:rPr>
          <w:lang w:val="en-US"/>
        </w:rPr>
        <w:t xml:space="preserve">” as </w:t>
      </w:r>
      <w:proofErr w:type="gramStart"/>
      <w:r>
        <w:rPr>
          <w:lang w:val="en-US"/>
        </w:rPr>
        <w:t>input</w:t>
      </w:r>
      <w:proofErr w:type="gramEnd"/>
    </w:p>
    <w:p w14:paraId="5ABB473C" w14:textId="706A8FB1" w:rsidR="0098605E" w:rsidRDefault="0098605E" w:rsidP="0098605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trigram language model. Then generate 100 words using seed/first words “</w:t>
      </w:r>
      <w:r w:rsidRPr="0098605E">
        <w:rPr>
          <w:lang w:val="en-US"/>
        </w:rPr>
        <w:t xml:space="preserve">He had </w:t>
      </w:r>
      <w:proofErr w:type="gramStart"/>
      <w:r w:rsidRPr="0098605E">
        <w:rPr>
          <w:lang w:val="en-US"/>
        </w:rPr>
        <w:t>awoken</w:t>
      </w:r>
      <w:proofErr w:type="gramEnd"/>
      <w:r>
        <w:rPr>
          <w:lang w:val="en-US"/>
        </w:rPr>
        <w:t>”</w:t>
      </w:r>
    </w:p>
    <w:p w14:paraId="230668BC" w14:textId="72FDF2A4" w:rsidR="0098605E" w:rsidRDefault="0098605E" w:rsidP="0098605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rite a program for interpolation from unigram to trigram. Use weights 0.5 for trigram, 0.4 for bigram, 0.1 for unigram. Then generate 100 words using seed/first words “</w:t>
      </w:r>
      <w:r w:rsidRPr="0098605E">
        <w:rPr>
          <w:lang w:val="en-US"/>
        </w:rPr>
        <w:t xml:space="preserve">He had </w:t>
      </w:r>
      <w:proofErr w:type="gramStart"/>
      <w:r w:rsidRPr="0098605E">
        <w:rPr>
          <w:lang w:val="en-US"/>
        </w:rPr>
        <w:t>awoken</w:t>
      </w:r>
      <w:proofErr w:type="gramEnd"/>
      <w:r>
        <w:rPr>
          <w:lang w:val="en-US"/>
        </w:rPr>
        <w:t>”</w:t>
      </w:r>
    </w:p>
    <w:p w14:paraId="770A56B1" w14:textId="77777777" w:rsidR="0098605E" w:rsidRDefault="0098605E" w:rsidP="0098605E">
      <w:pPr>
        <w:rPr>
          <w:lang w:val="en-US"/>
        </w:rPr>
      </w:pPr>
    </w:p>
    <w:p w14:paraId="5E018087" w14:textId="6CCB1348" w:rsidR="0098605E" w:rsidRDefault="0098605E" w:rsidP="0098605E">
      <w:pPr>
        <w:rPr>
          <w:b/>
          <w:bCs/>
          <w:lang w:val="en-US"/>
        </w:rPr>
      </w:pPr>
      <w:r>
        <w:rPr>
          <w:b/>
          <w:bCs/>
          <w:lang w:val="en-US"/>
        </w:rPr>
        <w:t>Submission Guidelines:</w:t>
      </w:r>
    </w:p>
    <w:p w14:paraId="7C0C5804" w14:textId="3226AE61" w:rsidR="0098605E" w:rsidRPr="00FB26AB" w:rsidRDefault="0098605E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>Submit Jupyter Notebook with all four outputs above.</w:t>
      </w:r>
    </w:p>
    <w:p w14:paraId="2C73CA2A" w14:textId="57F16F24" w:rsidR="00FB26AB" w:rsidRPr="00FB26AB" w:rsidRDefault="00FB26AB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u w:val="single"/>
          <w:lang w:val="en-US"/>
        </w:rPr>
        <w:t>Do Not</w:t>
      </w:r>
      <w:r>
        <w:rPr>
          <w:lang w:val="en-US"/>
        </w:rPr>
        <w:t xml:space="preserve"> use any existing library to create language models. Write your own classes/methods/functions to achieve this.</w:t>
      </w:r>
    </w:p>
    <w:p w14:paraId="4453A15A" w14:textId="29DC9054" w:rsidR="00FB26AB" w:rsidRPr="00FB26AB" w:rsidRDefault="00FB26AB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 xml:space="preserve">For tokenization, you can use space and </w:t>
      </w:r>
      <w:proofErr w:type="gramStart"/>
      <w:r>
        <w:rPr>
          <w:lang w:val="en-US"/>
        </w:rPr>
        <w:t>punctuations</w:t>
      </w:r>
      <w:proofErr w:type="gramEnd"/>
      <w:r>
        <w:rPr>
          <w:lang w:val="en-US"/>
        </w:rPr>
        <w:t xml:space="preserve">. </w:t>
      </w:r>
      <w:r w:rsidRPr="00FB26AB">
        <w:rPr>
          <w:u w:val="single"/>
          <w:lang w:val="en-US"/>
        </w:rPr>
        <w:t>Do not</w:t>
      </w:r>
      <w:r>
        <w:rPr>
          <w:lang w:val="en-US"/>
        </w:rPr>
        <w:t xml:space="preserve"> use any existing tokenizer (such as </w:t>
      </w:r>
      <w:proofErr w:type="spellStart"/>
      <w:r>
        <w:rPr>
          <w:lang w:val="en-US"/>
        </w:rPr>
        <w:t>nltk</w:t>
      </w:r>
      <w:proofErr w:type="spellEnd"/>
      <w:r>
        <w:rPr>
          <w:lang w:val="en-US"/>
        </w:rPr>
        <w:t xml:space="preserve"> or spacy).</w:t>
      </w:r>
    </w:p>
    <w:p w14:paraId="5C58CD0B" w14:textId="58A83AFC" w:rsidR="00FB26AB" w:rsidRPr="00E52A22" w:rsidRDefault="00FB26AB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>Submit on Moodle.</w:t>
      </w:r>
    </w:p>
    <w:p w14:paraId="73AEBAA8" w14:textId="307D4B8A" w:rsidR="00E52A22" w:rsidRPr="0098605E" w:rsidRDefault="00E52A22" w:rsidP="0098605E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lang w:val="en-US"/>
        </w:rPr>
        <w:t>Submit all the files so that I can run your code and reproduce the results.</w:t>
      </w:r>
    </w:p>
    <w:sectPr w:rsidR="00E52A22" w:rsidRPr="009860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350B9"/>
    <w:multiLevelType w:val="hybridMultilevel"/>
    <w:tmpl w:val="3670C8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1768C"/>
    <w:multiLevelType w:val="hybridMultilevel"/>
    <w:tmpl w:val="55B80A2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127772">
    <w:abstractNumId w:val="1"/>
  </w:num>
  <w:num w:numId="2" w16cid:durableId="494154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DMzNjc0MTM2NTZR0lEKTi0uzszPAykwqgUAx29iJiwAAAA="/>
  </w:docVars>
  <w:rsids>
    <w:rsidRoot w:val="00262062"/>
    <w:rsid w:val="00262062"/>
    <w:rsid w:val="00747AD8"/>
    <w:rsid w:val="00975A97"/>
    <w:rsid w:val="0098605E"/>
    <w:rsid w:val="00A802E7"/>
    <w:rsid w:val="00D92762"/>
    <w:rsid w:val="00E52A22"/>
    <w:rsid w:val="00FB2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2BEBF"/>
  <w15:chartTrackingRefBased/>
  <w15:docId w15:val="{700C1BD8-2C46-42D4-877A-4BAF4109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x-non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20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20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20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20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20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20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20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20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20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20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20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20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20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20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20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20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20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20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20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0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20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20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20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20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620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20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20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20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2062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98605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Haroon Shakeel</dc:creator>
  <cp:keywords/>
  <dc:description/>
  <cp:lastModifiedBy>M. Haroon Shakeel</cp:lastModifiedBy>
  <cp:revision>6</cp:revision>
  <dcterms:created xsi:type="dcterms:W3CDTF">2024-04-02T07:30:00Z</dcterms:created>
  <dcterms:modified xsi:type="dcterms:W3CDTF">2024-04-02T07:48:00Z</dcterms:modified>
</cp:coreProperties>
</file>